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60FE" w:rsidRPr="0089371E" w:rsidRDefault="00EA60F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АННОТАЦИЯ</w:t>
      </w:r>
    </w:p>
    <w:p w:rsidR="00EA60FE" w:rsidRPr="0089371E" w:rsidRDefault="00EA60FE" w:rsidP="00D97AF9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практики производственной</w:t>
      </w:r>
    </w:p>
    <w:p w:rsidR="00EA60FE" w:rsidRPr="0089371E" w:rsidRDefault="00EA60F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  <w:r w:rsidRPr="0089371E">
        <w:rPr>
          <w:rFonts w:ascii="Times New Roman" w:hAnsi="Times New Roman"/>
          <w:caps/>
          <w:sz w:val="24"/>
          <w:szCs w:val="24"/>
        </w:rPr>
        <w:t>Б2.П.В.1 «ИСПОЛНИТЕЛЬСКАЯ ПРАКТИКА»</w:t>
      </w:r>
    </w:p>
    <w:p w:rsidR="00EA60FE" w:rsidRPr="0089371E" w:rsidRDefault="00EA60FE" w:rsidP="00D97AF9">
      <w:pPr>
        <w:spacing w:after="0" w:line="240" w:lineRule="auto"/>
        <w:jc w:val="center"/>
        <w:rPr>
          <w:rFonts w:ascii="Times New Roman" w:hAnsi="Times New Roman"/>
          <w:caps/>
          <w:sz w:val="24"/>
          <w:szCs w:val="24"/>
        </w:rPr>
      </w:pPr>
    </w:p>
    <w:p w:rsidR="00EA60FE" w:rsidRPr="0089371E" w:rsidRDefault="00EA60F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Направление подготовки </w:t>
      </w:r>
      <w:r w:rsidRPr="0089371E">
        <w:rPr>
          <w:rFonts w:ascii="Times New Roman" w:hAnsi="Times New Roman"/>
          <w:sz w:val="24"/>
          <w:szCs w:val="24"/>
        </w:rPr>
        <w:t>– 08.04.01 «Строительство»;</w:t>
      </w:r>
    </w:p>
    <w:p w:rsidR="00EA60FE" w:rsidRPr="0089371E" w:rsidRDefault="00EA60F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Квалификация выпускника - магистр;</w:t>
      </w:r>
    </w:p>
    <w:p w:rsidR="00EA60FE" w:rsidRPr="0089371E" w:rsidRDefault="00EA60FE" w:rsidP="00D97AF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Магистерская программа «Высокоскоростной железнодорожный транспорт. Инфраструктура, экономика, экология».</w:t>
      </w:r>
    </w:p>
    <w:p w:rsidR="00EA60FE" w:rsidRPr="0089371E" w:rsidRDefault="00EA60FE" w:rsidP="00273EBC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9371E">
        <w:rPr>
          <w:rFonts w:ascii="Times New Roman" w:hAnsi="Times New Roman"/>
          <w:b/>
          <w:sz w:val="24"/>
          <w:szCs w:val="24"/>
        </w:rPr>
        <w:t>1. Вид практики, способы и формы ее проведения</w:t>
      </w:r>
    </w:p>
    <w:p w:rsidR="00EA60FE" w:rsidRDefault="00EA60FE" w:rsidP="00B76DC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Практика «Исполнительская практика» (Б2.В.1) относится к части, формируемой участниками образовательных отношений, блока 2 «Практики»</w:t>
      </w:r>
      <w:r>
        <w:rPr>
          <w:rFonts w:ascii="Times New Roman" w:hAnsi="Times New Roman"/>
          <w:sz w:val="24"/>
          <w:szCs w:val="24"/>
        </w:rPr>
        <w:t xml:space="preserve"> и является обязательной</w:t>
      </w:r>
    </w:p>
    <w:p w:rsidR="00EA60FE" w:rsidRPr="0089371E" w:rsidRDefault="00EA60FE" w:rsidP="00B76DC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Тип практики  –</w:t>
      </w:r>
      <w:r w:rsidRPr="0089371E">
        <w:rPr>
          <w:rFonts w:ascii="Times New Roman" w:hAnsi="Times New Roman"/>
          <w:i/>
          <w:sz w:val="24"/>
          <w:szCs w:val="24"/>
        </w:rPr>
        <w:t xml:space="preserve"> </w:t>
      </w:r>
      <w:r w:rsidRPr="0089371E">
        <w:rPr>
          <w:rFonts w:ascii="Times New Roman" w:hAnsi="Times New Roman"/>
          <w:sz w:val="24"/>
          <w:szCs w:val="24"/>
        </w:rPr>
        <w:t>исполнительская.</w:t>
      </w:r>
    </w:p>
    <w:p w:rsidR="00EA60FE" w:rsidRPr="0089371E" w:rsidRDefault="00EA60FE" w:rsidP="00273EBC">
      <w:pPr>
        <w:spacing w:after="0"/>
        <w:jc w:val="both"/>
        <w:rPr>
          <w:rFonts w:ascii="Times New Roman" w:hAnsi="Times New Roman"/>
          <w:bCs/>
          <w:i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Способ проведения практики – стационарная/выездная</w:t>
      </w:r>
    </w:p>
    <w:p w:rsidR="00EA60FE" w:rsidRPr="0089371E" w:rsidRDefault="00EA60FE" w:rsidP="00273EB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Практика проводится дискретно по видам практик или по периодам проведения практик.</w:t>
      </w:r>
    </w:p>
    <w:p w:rsidR="00EA60FE" w:rsidRPr="0089371E" w:rsidRDefault="00EA60FE" w:rsidP="00273EBC">
      <w:pPr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89371E">
        <w:rPr>
          <w:rFonts w:ascii="Times New Roman" w:hAnsi="Times New Roman"/>
          <w:b/>
          <w:sz w:val="24"/>
          <w:szCs w:val="24"/>
        </w:rPr>
        <w:t>2. Перечень планируемых результатов обучения при прохождении практики</w:t>
      </w:r>
    </w:p>
    <w:p w:rsidR="00EA60FE" w:rsidRPr="0089371E" w:rsidRDefault="00EA60FE" w:rsidP="00273EBC">
      <w:pPr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 xml:space="preserve">Проведение практики направлено на практическую подготовку обучающегося к будущей профессиональной деятельности. Практическая подготовка осуществляется  путем непосредственного выполнения обучающимися определенных видов работ, связанных с будущей профессиональной деятельностью и направленных на формирование, закрепление, развитие практических навыков и компетенции  (части компетенций) по профилю образовательной программы. </w:t>
      </w:r>
    </w:p>
    <w:p w:rsidR="00EA60FE" w:rsidRPr="0089371E" w:rsidRDefault="00EA60FE" w:rsidP="00273EBC">
      <w:pPr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Прохождение практики направлено на формирование следующих компетенций,  сформированность которых оценивается с помощью индикаторов достижения компетенций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348"/>
        <w:gridCol w:w="6840"/>
      </w:tblGrid>
      <w:tr w:rsidR="00EA60FE" w:rsidRPr="00FD55E5" w:rsidTr="00192E9E">
        <w:tc>
          <w:tcPr>
            <w:tcW w:w="3348" w:type="dxa"/>
          </w:tcPr>
          <w:p w:rsidR="00EA60FE" w:rsidRPr="00FD55E5" w:rsidRDefault="00EA60FE" w:rsidP="00FD55E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FD55E5">
              <w:rPr>
                <w:rFonts w:ascii="Times New Roman" w:hAnsi="Times New Roman"/>
                <w:sz w:val="24"/>
                <w:szCs w:val="24"/>
                <w:lang w:eastAsia="ru-RU"/>
              </w:rPr>
              <w:t>Компетенция</w:t>
            </w:r>
          </w:p>
        </w:tc>
        <w:tc>
          <w:tcPr>
            <w:tcW w:w="6840" w:type="dxa"/>
          </w:tcPr>
          <w:p w:rsidR="00EA60FE" w:rsidRPr="00FD55E5" w:rsidRDefault="00EA60FE" w:rsidP="00FD55E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highlight w:val="yellow"/>
                <w:lang w:eastAsia="ru-RU"/>
              </w:rPr>
            </w:pPr>
            <w:r w:rsidRPr="00FD55E5">
              <w:rPr>
                <w:rFonts w:ascii="Times New Roman" w:hAnsi="Times New Roman"/>
                <w:sz w:val="24"/>
                <w:szCs w:val="24"/>
                <w:lang w:eastAsia="ru-RU"/>
              </w:rPr>
              <w:t>Индикатор компетенции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1B5F2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Управление трудовыми ресурсами подразделения организации железнодорожного транспорта</w:t>
            </w:r>
          </w:p>
        </w:tc>
        <w:tc>
          <w:tcPr>
            <w:tcW w:w="6840" w:type="dxa"/>
          </w:tcPr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формированию структуры и штата подразделения организации железнодорожного транспорта</w:t>
            </w:r>
          </w:p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укреплению трудовой и производственной дисциплины с принятием корректирующих мер</w:t>
            </w:r>
          </w:p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подготовке, переподготовке, повышению квалификации и воспитанию кадров, созданию безопасных условий труда, улучшению культурно-бытовых и жилищных условий работников подразделения организации железнодорожного транспорта с принятием корректирующих мер</w:t>
            </w:r>
          </w:p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выполнения нормативных правовых актов, регулирующих социально-трудовые отношения, с принятием корректирующих мер</w:t>
            </w:r>
          </w:p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заключения трудовых договоров с работниками подразделения железнодорожного транспорта</w:t>
            </w:r>
          </w:p>
          <w:p w:rsidR="00EA60FE" w:rsidRPr="0025348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2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6 </w:t>
            </w:r>
          </w:p>
          <w:p w:rsidR="00EA60FE" w:rsidRPr="00793004" w:rsidRDefault="00EA60FE" w:rsidP="007C555C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организации, оплате, мотивации труда с принятием корректирующих мер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12493B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деятельности подразделения организации железнодорожного транспорта</w:t>
            </w:r>
          </w:p>
        </w:tc>
        <w:tc>
          <w:tcPr>
            <w:tcW w:w="6840" w:type="dxa"/>
          </w:tcPr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формирования системы контроля деятельности подразделения организации железнодорожного транспорта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нализа экономического и социального развития подразделения организации железнодорожного транспорта с принятием корректирующих мер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воевременности осуществления платежей в бюджет, выполнения обязательств перед банками, заказчиками, поставщиками с принятием корректирующих мер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локальных нормативных актов о дисциплине работников подразделения организации железнодорожного транспорта с принятием корректирующих мер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требований охраны труда, электробезопасности и пожарной безопасности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правильности применения системы оплаты труда и материального стимулирования с принятием корректирующих мер</w:t>
            </w:r>
          </w:p>
          <w:p w:rsidR="00EA60FE" w:rsidRPr="00253484" w:rsidRDefault="00EA60FE" w:rsidP="0012493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3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7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ценки эффективности внедрения проектов развития подразделения организации железнодорожного транспорта по направлениям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1C4898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4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Планирование деятельности подразделения организации железнодорожного транспорта</w:t>
            </w:r>
          </w:p>
        </w:tc>
        <w:tc>
          <w:tcPr>
            <w:tcW w:w="6840" w:type="dxa"/>
          </w:tcPr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выбора методов контроля реализации мероприятий (планов) по направлениям технологического и технического развития</w:t>
            </w:r>
          </w:p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соблюдения проектной, конструкторской и технологической дисциплины, правил и инструкций по охране труда, санитарных норм и правил, правил пожарной безопасности, электробезопасности, требований природоохранных органов с принятием корректирующих мер</w:t>
            </w:r>
          </w:p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выполнения планов внедрения новой техники и технологии, планов проведения организационно-технических мероприятий, планов научно-исследовательских и опытно-конструкторских работ с принятием корректирующих мер</w:t>
            </w:r>
          </w:p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нтроля разработки новой техники и технологии производства, проектов реконструкции, обновления и модернизации оборудования, комплексной механизации и автоматизации производственных процессов, автоматизированных систем управления производством с принятием корректирующих мер</w:t>
            </w:r>
          </w:p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нализа замечаний, выявленных по результатам контроля реализации мероприятий (планов) по направлениям технологического и технического развития, с разработкой мероприятий по их устранению</w:t>
            </w:r>
          </w:p>
          <w:p w:rsidR="00EA60FE" w:rsidRPr="00253484" w:rsidRDefault="00EA60FE" w:rsidP="001C489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4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ценки эффективности внедрения мероприятий технологического и технического развития производства с принятием корректирующих мер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F9224F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ПК-5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деятельности подразделения организации железнодорожного транспорта</w:t>
            </w:r>
          </w:p>
        </w:tc>
        <w:tc>
          <w:tcPr>
            <w:tcW w:w="6840" w:type="dxa"/>
          </w:tcPr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административного управления производственно-хозяйственной деятельностью подразделения организации железнодорожного транспорта, в том числе распределения функций между заместителями или руководителями производственных подразделений</w:t>
            </w:r>
          </w:p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пределения ответственных исполнителей за реализацию планов производственно-хозяйственной деятельности и развития подразделения организации железнодорожного транспорта по направлениям</w:t>
            </w:r>
          </w:p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становления контрольных параметров и видов отчетности по производственно-хозяйственной деятельности и внедрения планов развития подразделения организации железнодорожного транспорта по направлениям</w:t>
            </w:r>
          </w:p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повышению эффективности производства путем внедрения передового опыта и достижений науки и техники в организацию транспортного процесса, в том числе по проведению мероприятий по улучшению эффективности использования материальных, топливно-энергетических, финансовых ресурсов</w:t>
            </w:r>
          </w:p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5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организации работы по соблюдению законодательства Российской Федерации об охране окружающей среды, требований охраны труда, электробезопасности, промышленной и пожарной безопасности в пределах деятельности подразделения организации железнодорожного транспорта</w:t>
            </w:r>
          </w:p>
          <w:p w:rsidR="00EA60FE" w:rsidRPr="00253484" w:rsidRDefault="00EA60FE" w:rsidP="00F9224F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ПК-5.3.6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координирования деятельности подчиненных руководителей подразделения организации железнодорожного транспорта с принятием корректирующих мер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F034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6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Контроль хода организации выполнения проектных работ, соблюдения графика прохождения документации, взаимного согласования проектных решений инженерно-техническими работниками различных подразделений</w:t>
            </w:r>
          </w:p>
        </w:tc>
        <w:tc>
          <w:tcPr>
            <w:tcW w:w="6840" w:type="dxa"/>
          </w:tcPr>
          <w:p w:rsidR="00EA60FE" w:rsidRPr="007A7639" w:rsidRDefault="00EA60FE" w:rsidP="00F034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1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подготовки и утверждения заданий на выполнение работ на подготовку проектной документации объекта капитального строительства, включая подготовку запросов в ведомства и службы для получения исходных данных, технических условий, разрешений</w:t>
            </w:r>
          </w:p>
          <w:p w:rsidR="00EA60FE" w:rsidRPr="007A7639" w:rsidRDefault="00EA60FE" w:rsidP="00F034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2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определения критериев отбора участников по подготовке проектной документации и по строительству объектов инфраструктуры железнодорожного транспорта, отбора исполнителей таких работ, а координацией деятельности исполнителей таких работ</w:t>
            </w:r>
          </w:p>
          <w:p w:rsidR="00EA60FE" w:rsidRPr="007A7639" w:rsidRDefault="00EA60FE" w:rsidP="00F034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3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анализа ответов из ведомств и служб на направленные запросы, предложений и заданий проектировщиков различных специальностей, опыта проектирования, строительства и эксплуатации построенных объектов и подготовка на этой основе предложений по повышению технического и экономического уровня проектных решений</w:t>
            </w:r>
          </w:p>
          <w:p w:rsidR="00EA60FE" w:rsidRPr="007A7639" w:rsidRDefault="00EA60FE" w:rsidP="00F03404">
            <w:pPr>
              <w:widowControl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7A7639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6.3.4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Н</w:t>
            </w:r>
            <w:r w:rsidRPr="007A7639">
              <w:rPr>
                <w:rFonts w:ascii="Times New Roman" w:hAnsi="Times New Roman"/>
                <w:sz w:val="24"/>
                <w:szCs w:val="24"/>
                <w:lang w:eastAsia="ru-RU"/>
              </w:rPr>
              <w:t>авыки контроля графика выполнения проектной, рабочей документации, проведения совещаний о выполнении разработки проектной, рабочей документации с участием инженерно-технических работников различных подразделений для принятия окончательных решений по разрабатываемым проектам объектов капитального строительства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F03404">
            <w:pPr>
              <w:spacing w:after="0" w:line="240" w:lineRule="auto"/>
              <w:jc w:val="both"/>
              <w:rPr>
                <w:rFonts w:ascii="Times New Roman" w:hAnsi="Times New Roman"/>
                <w:i/>
                <w:sz w:val="24"/>
                <w:szCs w:val="24"/>
                <w:highlight w:val="yellow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7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ов выполнения проектных работ, проведения согласований и экспертиз и сдачи документации техническому заказчику</w:t>
            </w:r>
          </w:p>
        </w:tc>
        <w:tc>
          <w:tcPr>
            <w:tcW w:w="6840" w:type="dxa"/>
          </w:tcPr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7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разработки проектной и рабочей документации на узлы и элементы объектов инфраструктуры  железнодорожного транспорта, включая передачу сбор и проверку документации от проектировщиков различных специальностей на полноту и  проверку проектных решений на патентную чистоту и патентоспособность впервые примененных в проекте или разработанных для него технологических процессов, оборудования, приборов, конструкций, материалов и изделий, составление общей пояснительной записки по объекту и паспорта объекта</w:t>
            </w:r>
          </w:p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согласования и утверждения проектной и рабочей документации с оформлением сопроводительных документов (актов приема-передачи, сопроводительных писем и накладных для проектной, рабочей документации), согласования проектной, рабочей документации, защиты проектных решений в согласующих и экспертных инстанциях</w:t>
            </w:r>
          </w:p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3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формирования комплекта проектной и рабочей документации в соответствии с требованиями нормативно-правовых актов, передача ее заказчику, в различные службы и ведомства</w:t>
            </w:r>
          </w:p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7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4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тверждения, представления, согласования и приемки результатов работ по подготовке проектной документации</w:t>
            </w:r>
          </w:p>
        </w:tc>
      </w:tr>
      <w:tr w:rsidR="00EA60FE" w:rsidRPr="00FD55E5" w:rsidTr="00192E9E">
        <w:tc>
          <w:tcPr>
            <w:tcW w:w="3348" w:type="dxa"/>
          </w:tcPr>
          <w:p w:rsidR="00EA60FE" w:rsidRPr="00253484" w:rsidRDefault="00EA60FE" w:rsidP="00F0340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>ПК-8</w:t>
            </w:r>
            <w:r w:rsidRPr="00253484">
              <w:rPr>
                <w:rFonts w:ascii="Times New Roman" w:hAnsi="Times New Roman"/>
                <w:b/>
                <w:sz w:val="24"/>
                <w:szCs w:val="24"/>
                <w:lang w:eastAsia="ru-RU"/>
              </w:rPr>
              <w:t xml:space="preserve"> </w:t>
            </w:r>
            <w:r w:rsidRPr="00253484">
              <w:rPr>
                <w:rFonts w:ascii="Times New Roman" w:hAnsi="Times New Roman"/>
                <w:bCs/>
                <w:sz w:val="24"/>
                <w:szCs w:val="24"/>
                <w:lang w:eastAsia="ru-RU"/>
              </w:rPr>
              <w:t>Организация процесса авторского надзора за соблюдением утвержденных проектных решений</w:t>
            </w:r>
          </w:p>
        </w:tc>
        <w:tc>
          <w:tcPr>
            <w:tcW w:w="6840" w:type="dxa"/>
          </w:tcPr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8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1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проведения мероприятий авторского надзора за строительством, включая инструктаж специалистов для его проведения и составление и отслеживание графиков авторского надзора, контроль соблюдения и защиту принятых решений, и устранение замечаний, подготовки и документального оформления (журнал авторского надзора), контроля соблюдения проектных решений, освидетельствования промежуточных и скрытых работ с оформлением необходимого комплекта документов</w:t>
            </w:r>
          </w:p>
          <w:p w:rsidR="00EA60FE" w:rsidRPr="00253484" w:rsidRDefault="00EA60FE" w:rsidP="00F03404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>ПК-8</w:t>
            </w:r>
            <w:r w:rsidRPr="00253484">
              <w:rPr>
                <w:rFonts w:ascii="Times New Roman" w:hAnsi="Times New Roman"/>
                <w:b/>
                <w:bCs/>
                <w:sz w:val="24"/>
                <w:szCs w:val="24"/>
                <w:lang w:eastAsia="ru-RU"/>
              </w:rPr>
              <w:t xml:space="preserve">.3.2 </w:t>
            </w:r>
            <w:r w:rsidRPr="00253484">
              <w:rPr>
                <w:rFonts w:ascii="Times New Roman" w:hAnsi="Times New Roman"/>
                <w:sz w:val="24"/>
                <w:szCs w:val="24"/>
                <w:lang w:eastAsia="ru-RU"/>
              </w:rPr>
              <w:t>Навыки уточнения проектной документации, внесения изменений в проектную, рабочую документацию при изменении технических решений</w:t>
            </w:r>
          </w:p>
        </w:tc>
      </w:tr>
    </w:tbl>
    <w:p w:rsidR="00EA60FE" w:rsidRPr="0089371E" w:rsidRDefault="00EA60FE" w:rsidP="00273EBC">
      <w:pPr>
        <w:jc w:val="both"/>
        <w:rPr>
          <w:rFonts w:ascii="Times New Roman" w:hAnsi="Times New Roman"/>
          <w:sz w:val="24"/>
          <w:szCs w:val="24"/>
        </w:rPr>
      </w:pPr>
    </w:p>
    <w:p w:rsidR="00EA60FE" w:rsidRDefault="00EA60FE" w:rsidP="00A9475E">
      <w:pPr>
        <w:spacing w:after="0" w:line="240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3</w:t>
      </w:r>
      <w:r w:rsidRPr="0089371E">
        <w:rPr>
          <w:rFonts w:ascii="Times New Roman" w:hAnsi="Times New Roman"/>
          <w:b/>
          <w:sz w:val="24"/>
          <w:szCs w:val="24"/>
        </w:rPr>
        <w:t>. Объем практики и ее продолжительность</w:t>
      </w:r>
    </w:p>
    <w:p w:rsidR="00EA60FE" w:rsidRDefault="00EA60FE" w:rsidP="0089371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Практика распред</w:t>
      </w:r>
      <w:r>
        <w:rPr>
          <w:rFonts w:ascii="Times New Roman" w:hAnsi="Times New Roman"/>
          <w:sz w:val="24"/>
          <w:szCs w:val="24"/>
        </w:rPr>
        <w:t>елена в течение учебных занятий</w:t>
      </w:r>
      <w:r w:rsidRPr="0089371E">
        <w:rPr>
          <w:rFonts w:ascii="Times New Roman" w:hAnsi="Times New Roman"/>
          <w:sz w:val="24"/>
          <w:szCs w:val="24"/>
        </w:rPr>
        <w:t>.</w:t>
      </w:r>
    </w:p>
    <w:p w:rsidR="00EA60FE" w:rsidRPr="0089371E" w:rsidRDefault="00EA60FE" w:rsidP="0089371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EA60FE" w:rsidRPr="00254403" w:rsidRDefault="00EA60FE" w:rsidP="00971303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  <w:r w:rsidRPr="00254403">
        <w:rPr>
          <w:rFonts w:ascii="Times New Roman" w:hAnsi="Times New Roman"/>
          <w:sz w:val="24"/>
          <w:szCs w:val="24"/>
        </w:rPr>
        <w:t>Для очной и заочной формы обучения:</w:t>
      </w:r>
    </w:p>
    <w:p w:rsidR="00EA60FE" w:rsidRPr="0089371E" w:rsidRDefault="00EA60FE" w:rsidP="0089371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Объем практики –</w:t>
      </w:r>
      <w:r>
        <w:rPr>
          <w:rFonts w:ascii="Times New Roman" w:hAnsi="Times New Roman"/>
          <w:sz w:val="24"/>
          <w:szCs w:val="24"/>
        </w:rPr>
        <w:t xml:space="preserve"> 6 </w:t>
      </w:r>
      <w:r w:rsidRPr="0089371E">
        <w:rPr>
          <w:rFonts w:ascii="Times New Roman" w:hAnsi="Times New Roman"/>
          <w:sz w:val="24"/>
          <w:szCs w:val="24"/>
        </w:rPr>
        <w:t>зачетны</w:t>
      </w:r>
      <w:r>
        <w:rPr>
          <w:rFonts w:ascii="Times New Roman" w:hAnsi="Times New Roman"/>
          <w:sz w:val="24"/>
          <w:szCs w:val="24"/>
        </w:rPr>
        <w:t>х</w:t>
      </w:r>
      <w:r w:rsidRPr="0089371E">
        <w:rPr>
          <w:rFonts w:ascii="Times New Roman" w:hAnsi="Times New Roman"/>
          <w:sz w:val="24"/>
          <w:szCs w:val="24"/>
        </w:rPr>
        <w:t xml:space="preserve"> единиц (</w:t>
      </w:r>
      <w:r>
        <w:rPr>
          <w:rFonts w:ascii="Times New Roman" w:hAnsi="Times New Roman"/>
          <w:sz w:val="24"/>
          <w:szCs w:val="24"/>
        </w:rPr>
        <w:t>216</w:t>
      </w:r>
      <w:r w:rsidRPr="0089371E">
        <w:rPr>
          <w:rFonts w:ascii="Times New Roman" w:hAnsi="Times New Roman"/>
          <w:sz w:val="24"/>
          <w:szCs w:val="24"/>
        </w:rPr>
        <w:t xml:space="preserve"> час., </w:t>
      </w:r>
      <w:r>
        <w:rPr>
          <w:rFonts w:ascii="Times New Roman" w:hAnsi="Times New Roman"/>
          <w:sz w:val="24"/>
          <w:szCs w:val="24"/>
        </w:rPr>
        <w:t>4</w:t>
      </w:r>
      <w:r w:rsidRPr="0089371E">
        <w:rPr>
          <w:rFonts w:ascii="Times New Roman" w:hAnsi="Times New Roman"/>
          <w:sz w:val="24"/>
          <w:szCs w:val="24"/>
        </w:rPr>
        <w:t xml:space="preserve"> нед.)</w:t>
      </w:r>
    </w:p>
    <w:p w:rsidR="00EA60FE" w:rsidRDefault="00EA60FE" w:rsidP="0089371E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9371E">
        <w:rPr>
          <w:rFonts w:ascii="Times New Roman" w:hAnsi="Times New Roman"/>
          <w:sz w:val="24"/>
          <w:szCs w:val="24"/>
        </w:rPr>
        <w:t>Форма контроля знаний -</w:t>
      </w:r>
      <w:r>
        <w:rPr>
          <w:rFonts w:ascii="Times New Roman" w:hAnsi="Times New Roman"/>
          <w:sz w:val="24"/>
          <w:szCs w:val="24"/>
        </w:rPr>
        <w:t>зачёт</w:t>
      </w:r>
      <w:r w:rsidRPr="0089371E">
        <w:rPr>
          <w:rFonts w:ascii="Times New Roman" w:hAnsi="Times New Roman"/>
          <w:sz w:val="24"/>
          <w:szCs w:val="24"/>
        </w:rPr>
        <w:t>.</w:t>
      </w:r>
    </w:p>
    <w:p w:rsidR="00EA60FE" w:rsidRPr="0089371E" w:rsidRDefault="00EA60FE" w:rsidP="00F33CC8">
      <w:pPr>
        <w:spacing w:after="0" w:line="240" w:lineRule="auto"/>
        <w:contextualSpacing/>
        <w:jc w:val="both"/>
        <w:rPr>
          <w:rFonts w:ascii="Times New Roman" w:hAnsi="Times New Roman"/>
          <w:sz w:val="24"/>
          <w:szCs w:val="24"/>
        </w:rPr>
      </w:pPr>
    </w:p>
    <w:sectPr w:rsidR="00EA60FE" w:rsidRPr="0089371E" w:rsidSect="00D97AF9">
      <w:pgSz w:w="11906" w:h="16838"/>
      <w:pgMar w:top="851" w:right="566" w:bottom="568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701 B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4A4148"/>
    <w:multiLevelType w:val="hybridMultilevel"/>
    <w:tmpl w:val="2D429B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B150A"/>
    <w:multiLevelType w:val="hybridMultilevel"/>
    <w:tmpl w:val="86E0DCC4"/>
    <w:lvl w:ilvl="0" w:tplc="654207D2">
      <w:start w:val="4"/>
      <w:numFmt w:val="bullet"/>
      <w:lvlText w:val="–"/>
      <w:lvlJc w:val="left"/>
      <w:pPr>
        <w:ind w:left="720" w:hanging="360"/>
      </w:pPr>
      <w:rPr>
        <w:rFonts w:ascii="News701 BT" w:hAnsi="News701 BT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76590"/>
    <w:multiLevelType w:val="hybridMultilevel"/>
    <w:tmpl w:val="2E9EC1A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39C86146"/>
    <w:multiLevelType w:val="hybridMultilevel"/>
    <w:tmpl w:val="291EEF8E"/>
    <w:lvl w:ilvl="0" w:tplc="EB42DE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3FDB79E8"/>
    <w:multiLevelType w:val="hybridMultilevel"/>
    <w:tmpl w:val="06F657A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U3sTA2NjOxsDAxsDRR0lEKTi0uzszPAykwrgUAUJ3mMSwAAAA="/>
  </w:docVars>
  <w:rsids>
    <w:rsidRoot w:val="00293102"/>
    <w:rsid w:val="00043B41"/>
    <w:rsid w:val="000D567E"/>
    <w:rsid w:val="00103F58"/>
    <w:rsid w:val="0012493B"/>
    <w:rsid w:val="00174343"/>
    <w:rsid w:val="00192E9E"/>
    <w:rsid w:val="001B5F28"/>
    <w:rsid w:val="001C4898"/>
    <w:rsid w:val="001F06A8"/>
    <w:rsid w:val="001F61F0"/>
    <w:rsid w:val="00244160"/>
    <w:rsid w:val="00253484"/>
    <w:rsid w:val="00254403"/>
    <w:rsid w:val="00255515"/>
    <w:rsid w:val="00273EBC"/>
    <w:rsid w:val="00280BA7"/>
    <w:rsid w:val="00293102"/>
    <w:rsid w:val="002A6EDB"/>
    <w:rsid w:val="002F441C"/>
    <w:rsid w:val="00402181"/>
    <w:rsid w:val="00430C53"/>
    <w:rsid w:val="004B2EDC"/>
    <w:rsid w:val="00522151"/>
    <w:rsid w:val="0053211A"/>
    <w:rsid w:val="00633A5C"/>
    <w:rsid w:val="00692269"/>
    <w:rsid w:val="006A4C23"/>
    <w:rsid w:val="006C521D"/>
    <w:rsid w:val="00793004"/>
    <w:rsid w:val="00794946"/>
    <w:rsid w:val="007A70DD"/>
    <w:rsid w:val="007A7639"/>
    <w:rsid w:val="007C555C"/>
    <w:rsid w:val="008926F2"/>
    <w:rsid w:val="0089371E"/>
    <w:rsid w:val="00896662"/>
    <w:rsid w:val="008A4548"/>
    <w:rsid w:val="008E3C05"/>
    <w:rsid w:val="008F2355"/>
    <w:rsid w:val="00971303"/>
    <w:rsid w:val="00A873A7"/>
    <w:rsid w:val="00A9475E"/>
    <w:rsid w:val="00B76DC1"/>
    <w:rsid w:val="00B97D51"/>
    <w:rsid w:val="00CA466C"/>
    <w:rsid w:val="00CB4914"/>
    <w:rsid w:val="00CB5CC7"/>
    <w:rsid w:val="00CE6AF9"/>
    <w:rsid w:val="00D97AF9"/>
    <w:rsid w:val="00DC25D5"/>
    <w:rsid w:val="00E446FF"/>
    <w:rsid w:val="00E706FF"/>
    <w:rsid w:val="00E830E4"/>
    <w:rsid w:val="00E97F52"/>
    <w:rsid w:val="00EA60FE"/>
    <w:rsid w:val="00EB60F3"/>
    <w:rsid w:val="00EB7877"/>
    <w:rsid w:val="00F03404"/>
    <w:rsid w:val="00F27EAD"/>
    <w:rsid w:val="00F33CC8"/>
    <w:rsid w:val="00F9224F"/>
    <w:rsid w:val="00FD55E5"/>
    <w:rsid w:val="00FE07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73A7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B5CC7"/>
    <w:pPr>
      <w:ind w:left="720"/>
      <w:contextualSpacing/>
    </w:pPr>
  </w:style>
  <w:style w:type="table" w:styleId="TableGrid">
    <w:name w:val="Table Grid"/>
    <w:basedOn w:val="TableNormal"/>
    <w:uiPriority w:val="99"/>
    <w:rsid w:val="00273EBC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3</TotalTime>
  <Pages>4</Pages>
  <Words>1454</Words>
  <Characters>829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nemo</cp:lastModifiedBy>
  <cp:revision>6</cp:revision>
  <cp:lastPrinted>2021-09-24T06:12:00Z</cp:lastPrinted>
  <dcterms:created xsi:type="dcterms:W3CDTF">2021-09-21T19:00:00Z</dcterms:created>
  <dcterms:modified xsi:type="dcterms:W3CDTF">2022-05-30T06:32:00Z</dcterms:modified>
</cp:coreProperties>
</file>